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6D1" w:rsidRDefault="00547B72" w:rsidP="00D449B0">
      <w:pPr>
        <w:spacing w:after="0"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323D1">
        <w:rPr>
          <w:rFonts w:asciiTheme="majorBidi" w:hAnsiTheme="majorBidi" w:cstheme="majorBidi"/>
          <w:b/>
          <w:bCs/>
          <w:sz w:val="24"/>
          <w:szCs w:val="24"/>
        </w:rPr>
        <w:t xml:space="preserve">Title: </w:t>
      </w:r>
      <w:r w:rsidR="00E706D1" w:rsidRPr="00F323D1">
        <w:rPr>
          <w:rFonts w:asciiTheme="majorBidi" w:hAnsiTheme="majorBidi" w:cstheme="majorBidi"/>
          <w:b/>
          <w:bCs/>
          <w:sz w:val="24"/>
          <w:szCs w:val="24"/>
        </w:rPr>
        <w:t xml:space="preserve">“Living in </w:t>
      </w:r>
      <w:r w:rsidR="00E706D1">
        <w:rPr>
          <w:rFonts w:asciiTheme="majorBidi" w:hAnsiTheme="majorBidi" w:cstheme="majorBidi"/>
          <w:b/>
          <w:bCs/>
          <w:sz w:val="24"/>
          <w:szCs w:val="24"/>
        </w:rPr>
        <w:t>H</w:t>
      </w:r>
      <w:r w:rsidR="00E706D1" w:rsidRPr="00F323D1">
        <w:rPr>
          <w:rFonts w:asciiTheme="majorBidi" w:hAnsiTheme="majorBidi" w:cstheme="majorBidi"/>
          <w:b/>
          <w:bCs/>
          <w:sz w:val="24"/>
          <w:szCs w:val="24"/>
        </w:rPr>
        <w:t>ell”: Experiences of</w:t>
      </w:r>
      <w:r w:rsidR="00D449B0">
        <w:rPr>
          <w:rFonts w:asciiTheme="majorBidi" w:hAnsiTheme="majorBidi" w:cstheme="majorBidi"/>
          <w:b/>
          <w:bCs/>
          <w:sz w:val="24"/>
          <w:szCs w:val="24"/>
        </w:rPr>
        <w:t xml:space="preserve"> Iranian f</w:t>
      </w:r>
      <w:r w:rsidR="00E706D1" w:rsidRPr="00F323D1">
        <w:rPr>
          <w:rFonts w:asciiTheme="majorBidi" w:hAnsiTheme="majorBidi" w:cstheme="majorBidi"/>
          <w:b/>
          <w:bCs/>
          <w:sz w:val="24"/>
          <w:szCs w:val="24"/>
        </w:rPr>
        <w:t xml:space="preserve">amilies </w:t>
      </w:r>
      <w:proofErr w:type="gramStart"/>
      <w:r w:rsidR="00E706D1">
        <w:rPr>
          <w:rFonts w:asciiTheme="majorBidi" w:hAnsiTheme="majorBidi" w:cstheme="majorBidi"/>
          <w:b/>
          <w:bCs/>
          <w:sz w:val="24"/>
          <w:szCs w:val="24"/>
        </w:rPr>
        <w:t>Living</w:t>
      </w:r>
      <w:proofErr w:type="gramEnd"/>
      <w:r w:rsidR="00E706D1">
        <w:rPr>
          <w:rFonts w:asciiTheme="majorBidi" w:hAnsiTheme="majorBidi" w:cstheme="majorBidi"/>
          <w:b/>
          <w:bCs/>
          <w:sz w:val="24"/>
          <w:szCs w:val="24"/>
        </w:rPr>
        <w:t xml:space="preserve"> with </w:t>
      </w:r>
      <w:r w:rsidR="00E706D1" w:rsidRPr="00F323D1">
        <w:rPr>
          <w:rFonts w:asciiTheme="majorBidi" w:hAnsiTheme="majorBidi" w:cstheme="majorBidi"/>
          <w:b/>
          <w:bCs/>
          <w:sz w:val="24"/>
          <w:szCs w:val="24"/>
        </w:rPr>
        <w:t>Patients with Schizophrenia</w:t>
      </w:r>
    </w:p>
    <w:p w:rsidR="00547B72" w:rsidRPr="00F323D1" w:rsidRDefault="00547B72" w:rsidP="009C2726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F323D1">
        <w:rPr>
          <w:rFonts w:asciiTheme="majorBidi" w:hAnsiTheme="majorBidi" w:cstheme="majorBidi"/>
          <w:sz w:val="24"/>
          <w:szCs w:val="24"/>
        </w:rPr>
        <w:t xml:space="preserve">Running title: </w:t>
      </w:r>
      <w:r w:rsidR="009C2726">
        <w:rPr>
          <w:rFonts w:asciiTheme="majorBidi" w:hAnsiTheme="majorBidi" w:cstheme="majorBidi"/>
          <w:sz w:val="24"/>
          <w:szCs w:val="24"/>
        </w:rPr>
        <w:t>Living in hell</w:t>
      </w:r>
    </w:p>
    <w:p w:rsidR="00547B72" w:rsidRPr="00F323D1" w:rsidRDefault="00547B72" w:rsidP="00711C2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323D1">
        <w:rPr>
          <w:rFonts w:asciiTheme="majorBidi" w:hAnsiTheme="majorBidi" w:cstheme="majorBidi"/>
          <w:sz w:val="24"/>
          <w:szCs w:val="24"/>
        </w:rPr>
        <w:t xml:space="preserve">Word count: </w:t>
      </w:r>
      <w:r w:rsidR="00581F92">
        <w:rPr>
          <w:rFonts w:asciiTheme="majorBidi" w:hAnsiTheme="majorBidi" w:cstheme="majorBidi"/>
          <w:sz w:val="24"/>
          <w:szCs w:val="24"/>
        </w:rPr>
        <w:t>3</w:t>
      </w:r>
      <w:r>
        <w:rPr>
          <w:rFonts w:asciiTheme="majorBidi" w:hAnsiTheme="majorBidi" w:cstheme="majorBidi"/>
          <w:sz w:val="24"/>
          <w:szCs w:val="24"/>
        </w:rPr>
        <w:t>4</w:t>
      </w:r>
      <w:r w:rsidR="00711C25">
        <w:rPr>
          <w:rFonts w:asciiTheme="majorBidi" w:hAnsiTheme="majorBidi" w:cstheme="majorBidi"/>
          <w:sz w:val="24"/>
          <w:szCs w:val="24"/>
        </w:rPr>
        <w:t>56</w:t>
      </w:r>
    </w:p>
    <w:p w:rsidR="00547B72" w:rsidRPr="00711C25" w:rsidRDefault="00547B72" w:rsidP="00547B7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11C25">
        <w:rPr>
          <w:rFonts w:asciiTheme="majorBidi" w:hAnsiTheme="majorBidi" w:cstheme="majorBidi"/>
          <w:b/>
          <w:bCs/>
          <w:sz w:val="24"/>
          <w:szCs w:val="24"/>
        </w:rPr>
        <w:t>Authors:</w:t>
      </w:r>
    </w:p>
    <w:p w:rsidR="00F417AC" w:rsidRPr="008033C3" w:rsidRDefault="00F417AC" w:rsidP="00F417AC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033C3">
        <w:rPr>
          <w:rFonts w:asciiTheme="majorBidi" w:hAnsiTheme="majorBidi" w:cstheme="majorBidi"/>
          <w:b/>
          <w:bCs/>
          <w:sz w:val="24"/>
          <w:szCs w:val="24"/>
        </w:rPr>
        <w:t>Parviz Molavi</w:t>
      </w:r>
    </w:p>
    <w:p w:rsidR="00F417AC" w:rsidRPr="00F323D1" w:rsidRDefault="00F417AC" w:rsidP="00D449B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323D1">
        <w:rPr>
          <w:rFonts w:asciiTheme="majorBidi" w:hAnsiTheme="majorBidi" w:cstheme="majorBidi"/>
          <w:sz w:val="24"/>
          <w:szCs w:val="24"/>
        </w:rPr>
        <w:t xml:space="preserve">MD, associate professor, </w:t>
      </w:r>
      <w:r w:rsidR="00D449B0">
        <w:rPr>
          <w:rFonts w:asciiTheme="majorBidi" w:hAnsiTheme="majorBidi" w:cstheme="majorBidi"/>
          <w:sz w:val="24"/>
          <w:szCs w:val="24"/>
        </w:rPr>
        <w:t>D</w:t>
      </w:r>
      <w:r w:rsidRPr="00F323D1">
        <w:rPr>
          <w:rFonts w:asciiTheme="majorBidi" w:hAnsiTheme="majorBidi" w:cstheme="majorBidi"/>
          <w:sz w:val="24"/>
          <w:szCs w:val="24"/>
        </w:rPr>
        <w:t>epartment of Psychiatry, Ardabil University of Medical Sciences, Ardabil, Iran</w:t>
      </w:r>
    </w:p>
    <w:p w:rsidR="00581F92" w:rsidRPr="008033C3" w:rsidRDefault="00581F92" w:rsidP="00581F9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033C3">
        <w:rPr>
          <w:rFonts w:asciiTheme="majorBidi" w:hAnsiTheme="majorBidi" w:cstheme="majorBidi"/>
          <w:b/>
          <w:bCs/>
          <w:sz w:val="24"/>
          <w:szCs w:val="24"/>
        </w:rPr>
        <w:t>Saeed Sadeghie-Ahary</w:t>
      </w:r>
    </w:p>
    <w:p w:rsidR="00581F92" w:rsidRPr="007F2EE7" w:rsidRDefault="00581F92" w:rsidP="00E706D1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h.D.A</w:t>
      </w:r>
      <w:r w:rsidRPr="00F323D1">
        <w:rPr>
          <w:rFonts w:asciiTheme="majorBidi" w:hAnsiTheme="majorBidi" w:cstheme="majorBidi"/>
          <w:sz w:val="24"/>
          <w:szCs w:val="24"/>
        </w:rPr>
        <w:t>ssociate professor, department of Community Health, Ardabil University of Medical Sciences, Ardabil, Iran</w:t>
      </w:r>
      <w:r w:rsidR="007F2EE7">
        <w:rPr>
          <w:rFonts w:asciiTheme="majorBidi" w:hAnsiTheme="majorBidi" w:cstheme="majorBidi"/>
          <w:sz w:val="24"/>
          <w:szCs w:val="24"/>
        </w:rPr>
        <w:t>.</w:t>
      </w:r>
      <w:hyperlink r:id="rId4" w:history="1">
        <w:r w:rsidR="00E706D1" w:rsidRPr="000E1C1C">
          <w:rPr>
            <w:rStyle w:val="Hyperlink"/>
            <w:rFonts w:asciiTheme="majorBidi" w:hAnsiTheme="majorBidi" w:cstheme="majorBidi"/>
            <w:sz w:val="24"/>
            <w:szCs w:val="24"/>
          </w:rPr>
          <w:t>s.sadeghieh@arums.ac.ir</w:t>
        </w:r>
      </w:hyperlink>
    </w:p>
    <w:p w:rsidR="00581F92" w:rsidRPr="008033C3" w:rsidRDefault="00581F92" w:rsidP="008033C3">
      <w:pPr>
        <w:autoSpaceDE w:val="0"/>
        <w:autoSpaceDN w:val="0"/>
        <w:adjustRightInd w:val="0"/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033C3">
        <w:rPr>
          <w:rFonts w:asciiTheme="majorBidi" w:hAnsiTheme="majorBidi" w:cstheme="majorBidi"/>
          <w:b/>
          <w:bCs/>
          <w:sz w:val="24"/>
          <w:szCs w:val="24"/>
        </w:rPr>
        <w:t>Mohsen Rezaeian</w:t>
      </w:r>
    </w:p>
    <w:p w:rsidR="007F2EE7" w:rsidRDefault="00581F92" w:rsidP="008033C3">
      <w:pPr>
        <w:autoSpaceDE w:val="0"/>
        <w:autoSpaceDN w:val="0"/>
        <w:adjustRightInd w:val="0"/>
        <w:spacing w:after="0" w:line="480" w:lineRule="auto"/>
      </w:pPr>
      <w:r>
        <w:rPr>
          <w:rFonts w:asciiTheme="majorBidi" w:hAnsiTheme="majorBidi" w:cstheme="majorBidi"/>
          <w:sz w:val="24"/>
          <w:szCs w:val="24"/>
        </w:rPr>
        <w:t xml:space="preserve">Ph.D. </w:t>
      </w:r>
      <w:r w:rsidRPr="00581F92">
        <w:rPr>
          <w:rFonts w:asciiTheme="majorBidi" w:hAnsiTheme="majorBidi" w:cstheme="majorBidi"/>
          <w:sz w:val="24"/>
          <w:szCs w:val="24"/>
        </w:rPr>
        <w:t>Professor,</w:t>
      </w:r>
      <w:r w:rsidRPr="00581F92">
        <w:rPr>
          <w:rStyle w:val="A5"/>
          <w:rFonts w:asciiTheme="majorBidi" w:hAnsiTheme="majorBidi" w:cstheme="majorBidi"/>
          <w:sz w:val="24"/>
          <w:szCs w:val="24"/>
        </w:rPr>
        <w:t xml:space="preserve"> Epidemiology and Biostatistics Department, Rafsanjan Medical School, Rafsanjan University of Medical Sciences, Rafsanjan, Iran. </w:t>
      </w:r>
      <w:hyperlink r:id="rId5" w:history="1">
        <w:r w:rsidR="007F2EE7" w:rsidRPr="007F2EE7">
          <w:rPr>
            <w:rStyle w:val="Hyperlink"/>
            <w:rFonts w:asciiTheme="majorBidi" w:hAnsiTheme="majorBidi" w:cstheme="majorBidi"/>
            <w:sz w:val="24"/>
            <w:szCs w:val="24"/>
          </w:rPr>
          <w:t>moeygmr2@yahoo.co.uk</w:t>
        </w:r>
      </w:hyperlink>
    </w:p>
    <w:p w:rsidR="00547B72" w:rsidRPr="008033C3" w:rsidRDefault="00547B72" w:rsidP="008033C3">
      <w:pPr>
        <w:autoSpaceDE w:val="0"/>
        <w:autoSpaceDN w:val="0"/>
        <w:adjustRightInd w:val="0"/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033C3">
        <w:rPr>
          <w:rFonts w:asciiTheme="majorBidi" w:hAnsiTheme="majorBidi" w:cstheme="majorBidi"/>
          <w:b/>
          <w:bCs/>
          <w:sz w:val="24"/>
          <w:szCs w:val="24"/>
        </w:rPr>
        <w:t>Elmira Taghizadeh</w:t>
      </w:r>
    </w:p>
    <w:p w:rsidR="00547B72" w:rsidRPr="00F323D1" w:rsidRDefault="00581F92" w:rsidP="00711C25">
      <w:pPr>
        <w:spacing w:line="480" w:lineRule="auto"/>
        <w:ind w:right="-334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D, </w:t>
      </w:r>
      <w:r w:rsidR="00547B72" w:rsidRPr="00F323D1">
        <w:rPr>
          <w:rFonts w:asciiTheme="majorBidi" w:hAnsiTheme="majorBidi" w:cstheme="majorBidi"/>
          <w:sz w:val="24"/>
          <w:szCs w:val="24"/>
        </w:rPr>
        <w:t>school of medicine, Ardabil University of Medical Sciences, Ardabil,</w:t>
      </w:r>
      <w:r w:rsidR="00711C25">
        <w:rPr>
          <w:rFonts w:asciiTheme="majorBidi" w:hAnsiTheme="majorBidi" w:cstheme="majorBidi"/>
          <w:sz w:val="24"/>
          <w:szCs w:val="24"/>
        </w:rPr>
        <w:t xml:space="preserve"> </w:t>
      </w:r>
      <w:r w:rsidR="00547B72" w:rsidRPr="00F323D1">
        <w:rPr>
          <w:rFonts w:asciiTheme="majorBidi" w:hAnsiTheme="majorBidi" w:cstheme="majorBidi"/>
          <w:sz w:val="24"/>
          <w:szCs w:val="24"/>
        </w:rPr>
        <w:t>Iran</w:t>
      </w:r>
      <w:r w:rsidR="007F2EE7">
        <w:rPr>
          <w:rFonts w:asciiTheme="majorBidi" w:hAnsiTheme="majorBidi" w:cstheme="majorBidi"/>
          <w:sz w:val="24"/>
          <w:szCs w:val="24"/>
        </w:rPr>
        <w:t>.</w:t>
      </w:r>
      <w:hyperlink r:id="rId6" w:history="1">
        <w:r w:rsidR="008157F3" w:rsidRPr="00417403">
          <w:rPr>
            <w:rStyle w:val="Hyperlink"/>
            <w:rFonts w:asciiTheme="majorBidi" w:hAnsiTheme="majorBidi" w:cstheme="majorBidi"/>
            <w:sz w:val="24"/>
            <w:szCs w:val="24"/>
          </w:rPr>
          <w:t>taghizadeh.elmira@gmail.com</w:t>
        </w:r>
      </w:hyperlink>
    </w:p>
    <w:p w:rsidR="00547B72" w:rsidRPr="008033C3" w:rsidRDefault="00547B72" w:rsidP="00547B7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033C3">
        <w:rPr>
          <w:rFonts w:asciiTheme="majorBidi" w:hAnsiTheme="majorBidi" w:cstheme="majorBidi"/>
          <w:b/>
          <w:bCs/>
          <w:sz w:val="24"/>
          <w:szCs w:val="24"/>
        </w:rPr>
        <w:t>Elhameh Nasiri</w:t>
      </w:r>
    </w:p>
    <w:p w:rsidR="00547B72" w:rsidRDefault="00547B72" w:rsidP="007F2EE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323D1">
        <w:rPr>
          <w:rFonts w:asciiTheme="majorBidi" w:hAnsiTheme="majorBidi" w:cstheme="majorBidi"/>
          <w:sz w:val="24"/>
          <w:szCs w:val="24"/>
        </w:rPr>
        <w:t xml:space="preserve">Msn, school of </w:t>
      </w:r>
      <w:r w:rsidR="00581F92">
        <w:rPr>
          <w:rFonts w:asciiTheme="majorBidi" w:hAnsiTheme="majorBidi" w:cstheme="majorBidi"/>
          <w:sz w:val="24"/>
          <w:szCs w:val="24"/>
        </w:rPr>
        <w:t>N</w:t>
      </w:r>
      <w:r w:rsidRPr="00F323D1">
        <w:rPr>
          <w:rFonts w:asciiTheme="majorBidi" w:hAnsiTheme="majorBidi" w:cstheme="majorBidi"/>
          <w:sz w:val="24"/>
          <w:szCs w:val="24"/>
        </w:rPr>
        <w:t xml:space="preserve">ursing and </w:t>
      </w:r>
      <w:r w:rsidR="00581F92">
        <w:rPr>
          <w:rFonts w:asciiTheme="majorBidi" w:hAnsiTheme="majorBidi" w:cstheme="majorBidi"/>
          <w:sz w:val="24"/>
          <w:szCs w:val="24"/>
        </w:rPr>
        <w:t>M</w:t>
      </w:r>
      <w:r w:rsidRPr="00F323D1">
        <w:rPr>
          <w:rFonts w:asciiTheme="majorBidi" w:hAnsiTheme="majorBidi" w:cstheme="majorBidi"/>
          <w:sz w:val="24"/>
          <w:szCs w:val="24"/>
        </w:rPr>
        <w:t>idwifery, Ardabil University of Medical Sciences, Ardabil, Iran</w:t>
      </w:r>
      <w:r w:rsidR="007F2EE7">
        <w:rPr>
          <w:rFonts w:asciiTheme="majorBidi" w:hAnsiTheme="majorBidi" w:cstheme="majorBidi"/>
          <w:sz w:val="24"/>
          <w:szCs w:val="24"/>
        </w:rPr>
        <w:t>.</w:t>
      </w:r>
      <w:r w:rsidR="00D82A08">
        <w:rPr>
          <w:rFonts w:asciiTheme="majorBidi" w:hAnsiTheme="majorBidi" w:cstheme="majorBidi"/>
          <w:sz w:val="24"/>
          <w:szCs w:val="24"/>
        </w:rPr>
        <w:t xml:space="preserve"> </w:t>
      </w:r>
      <w:hyperlink r:id="rId7" w:history="1">
        <w:r w:rsidR="00D82A08" w:rsidRPr="00767B3C">
          <w:rPr>
            <w:rStyle w:val="Hyperlink"/>
            <w:rFonts w:asciiTheme="majorBidi" w:hAnsiTheme="majorBidi" w:cstheme="majorBidi"/>
            <w:sz w:val="24"/>
            <w:szCs w:val="24"/>
          </w:rPr>
          <w:t>E.nasiri@arums.ac.ir</w:t>
        </w:r>
      </w:hyperlink>
      <w:r w:rsidR="00D82A08">
        <w:rPr>
          <w:rFonts w:asciiTheme="majorBidi" w:hAnsiTheme="majorBidi" w:cstheme="majorBidi"/>
          <w:sz w:val="24"/>
          <w:szCs w:val="24"/>
        </w:rPr>
        <w:t xml:space="preserve"> </w:t>
      </w:r>
    </w:p>
    <w:p w:rsidR="00711C25" w:rsidRPr="00F323D1" w:rsidRDefault="00711C25" w:rsidP="00711C2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033C3">
        <w:rPr>
          <w:rFonts w:asciiTheme="majorBidi" w:hAnsiTheme="majorBidi" w:cstheme="majorBidi"/>
          <w:b/>
          <w:bCs/>
          <w:sz w:val="24"/>
          <w:szCs w:val="24"/>
        </w:rPr>
        <w:t>Mansoureh Karimollahi</w:t>
      </w:r>
      <w:r w:rsidRPr="00F323D1">
        <w:rPr>
          <w:rFonts w:asciiTheme="majorBidi" w:hAnsiTheme="majorBidi" w:cstheme="majorBidi"/>
          <w:sz w:val="24"/>
          <w:szCs w:val="24"/>
        </w:rPr>
        <w:t>*</w:t>
      </w:r>
    </w:p>
    <w:p w:rsidR="00711C25" w:rsidRPr="00F323D1" w:rsidRDefault="00711C25" w:rsidP="00D449B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323D1">
        <w:rPr>
          <w:rFonts w:asciiTheme="majorBidi" w:hAnsiTheme="majorBidi" w:cstheme="majorBidi"/>
          <w:sz w:val="24"/>
          <w:szCs w:val="24"/>
        </w:rPr>
        <w:t>Ph</w:t>
      </w:r>
      <w:r w:rsidR="00D449B0">
        <w:rPr>
          <w:rFonts w:asciiTheme="majorBidi" w:hAnsiTheme="majorBidi" w:cstheme="majorBidi"/>
          <w:sz w:val="24"/>
          <w:szCs w:val="24"/>
        </w:rPr>
        <w:t>.D.</w:t>
      </w:r>
      <w:r w:rsidRPr="00F323D1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A</w:t>
      </w:r>
      <w:r w:rsidRPr="00F323D1">
        <w:rPr>
          <w:rFonts w:asciiTheme="majorBidi" w:hAnsiTheme="majorBidi" w:cstheme="majorBidi"/>
          <w:sz w:val="24"/>
          <w:szCs w:val="24"/>
        </w:rPr>
        <w:t xml:space="preserve">ssociate professor, </w:t>
      </w:r>
      <w:r w:rsidR="00D449B0">
        <w:rPr>
          <w:rFonts w:asciiTheme="majorBidi" w:hAnsiTheme="majorBidi" w:cstheme="majorBidi"/>
          <w:sz w:val="24"/>
          <w:szCs w:val="24"/>
        </w:rPr>
        <w:t>S</w:t>
      </w:r>
      <w:r w:rsidRPr="00F323D1">
        <w:rPr>
          <w:rFonts w:asciiTheme="majorBidi" w:hAnsiTheme="majorBidi" w:cstheme="majorBidi"/>
          <w:sz w:val="24"/>
          <w:szCs w:val="24"/>
        </w:rPr>
        <w:t xml:space="preserve">chool of </w:t>
      </w:r>
      <w:r>
        <w:rPr>
          <w:rFonts w:asciiTheme="majorBidi" w:hAnsiTheme="majorBidi" w:cstheme="majorBidi"/>
          <w:sz w:val="24"/>
          <w:szCs w:val="24"/>
        </w:rPr>
        <w:t>N</w:t>
      </w:r>
      <w:r w:rsidRPr="00F323D1">
        <w:rPr>
          <w:rFonts w:asciiTheme="majorBidi" w:hAnsiTheme="majorBidi" w:cstheme="majorBidi"/>
          <w:sz w:val="24"/>
          <w:szCs w:val="24"/>
        </w:rPr>
        <w:t xml:space="preserve">ursing and </w:t>
      </w:r>
      <w:r>
        <w:rPr>
          <w:rFonts w:asciiTheme="majorBidi" w:hAnsiTheme="majorBidi" w:cstheme="majorBidi"/>
          <w:sz w:val="24"/>
          <w:szCs w:val="24"/>
        </w:rPr>
        <w:t>M</w:t>
      </w:r>
      <w:r w:rsidRPr="00F323D1">
        <w:rPr>
          <w:rFonts w:asciiTheme="majorBidi" w:hAnsiTheme="majorBidi" w:cstheme="majorBidi"/>
          <w:sz w:val="24"/>
          <w:szCs w:val="24"/>
        </w:rPr>
        <w:t>idwifery, Ardabil University of Medical Sciences, Ardabil, Iran</w:t>
      </w:r>
    </w:p>
    <w:p w:rsidR="00D715B0" w:rsidRDefault="00547B72" w:rsidP="00D715B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323D1">
        <w:rPr>
          <w:rFonts w:asciiTheme="majorBidi" w:hAnsiTheme="majorBidi" w:cstheme="majorBidi"/>
          <w:sz w:val="24"/>
          <w:szCs w:val="24"/>
        </w:rPr>
        <w:t xml:space="preserve">* Corresponding author: email: </w:t>
      </w:r>
      <w:hyperlink r:id="rId8" w:history="1">
        <w:r w:rsidR="00D715B0" w:rsidRPr="00A12ABE">
          <w:rPr>
            <w:rStyle w:val="Hyperlink"/>
            <w:rFonts w:asciiTheme="majorBidi" w:hAnsiTheme="majorBidi" w:cstheme="majorBidi"/>
            <w:sz w:val="24"/>
            <w:szCs w:val="24"/>
          </w:rPr>
          <w:t>karimollahi@gmail.com</w:t>
        </w:r>
      </w:hyperlink>
    </w:p>
    <w:p w:rsidR="00711C25" w:rsidRDefault="00547B72" w:rsidP="00D715B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 w:rsidRPr="00F323D1">
        <w:rPr>
          <w:rFonts w:asciiTheme="majorBidi" w:hAnsiTheme="majorBidi" w:cstheme="majorBidi"/>
          <w:sz w:val="24"/>
          <w:szCs w:val="24"/>
        </w:rPr>
        <w:lastRenderedPageBreak/>
        <w:t xml:space="preserve"> phone: +989143530790</w:t>
      </w:r>
    </w:p>
    <w:p w:rsidR="00045CCE" w:rsidRDefault="00045CCE" w:rsidP="00D449B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323D1">
        <w:rPr>
          <w:rFonts w:asciiTheme="majorBidi" w:hAnsiTheme="majorBidi" w:cstheme="majorBidi"/>
          <w:sz w:val="24"/>
          <w:szCs w:val="24"/>
        </w:rPr>
        <w:t xml:space="preserve">Postal address: </w:t>
      </w:r>
      <w:r w:rsidR="00D449B0">
        <w:rPr>
          <w:rFonts w:asciiTheme="majorBidi" w:hAnsiTheme="majorBidi" w:cstheme="majorBidi"/>
          <w:sz w:val="24"/>
          <w:szCs w:val="24"/>
        </w:rPr>
        <w:t>S</w:t>
      </w:r>
      <w:r w:rsidRPr="00F323D1">
        <w:rPr>
          <w:rFonts w:asciiTheme="majorBidi" w:hAnsiTheme="majorBidi" w:cstheme="majorBidi"/>
          <w:sz w:val="24"/>
          <w:szCs w:val="24"/>
        </w:rPr>
        <w:t>chool of Nursing and Midwifery, Shohada headway, Ardabil, Iran</w:t>
      </w:r>
      <w:r w:rsidR="008033C3">
        <w:rPr>
          <w:rFonts w:asciiTheme="majorBidi" w:hAnsiTheme="majorBidi" w:cstheme="majorBidi"/>
          <w:sz w:val="24"/>
          <w:szCs w:val="24"/>
        </w:rPr>
        <w:t>.</w:t>
      </w:r>
    </w:p>
    <w:p w:rsidR="008033C3" w:rsidRDefault="008033C3" w:rsidP="00045CC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flict of interest: the authors declare that there is no conflict of interest.</w:t>
      </w:r>
    </w:p>
    <w:p w:rsidR="008033C3" w:rsidRDefault="008033C3" w:rsidP="00D449B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Ethics: the project is accepted by </w:t>
      </w:r>
      <w:r w:rsidR="00D449B0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ethics committee of Ardabil University of medical sciences</w:t>
      </w:r>
      <w:r w:rsidR="00D449B0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and informed consent w</w:t>
      </w:r>
      <w:r w:rsidR="00D449B0">
        <w:rPr>
          <w:rFonts w:asciiTheme="majorBidi" w:hAnsiTheme="majorBidi" w:cstheme="majorBidi"/>
          <w:sz w:val="24"/>
          <w:szCs w:val="24"/>
        </w:rPr>
        <w:t>as</w:t>
      </w:r>
      <w:r>
        <w:rPr>
          <w:rFonts w:asciiTheme="majorBidi" w:hAnsiTheme="majorBidi" w:cstheme="majorBidi"/>
          <w:sz w:val="24"/>
          <w:szCs w:val="24"/>
        </w:rPr>
        <w:t xml:space="preserve"> taken from all participants in this study.</w:t>
      </w:r>
    </w:p>
    <w:sectPr w:rsidR="008033C3" w:rsidSect="00A433A6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szAzN7AwNTYyMzRS0lEKTi0uzszPAykwrgUA9lmXnSwAAAA="/>
  </w:docVars>
  <w:rsids>
    <w:rsidRoot w:val="00547B72"/>
    <w:rsid w:val="00000174"/>
    <w:rsid w:val="0000187A"/>
    <w:rsid w:val="000069FD"/>
    <w:rsid w:val="00010806"/>
    <w:rsid w:val="00011F55"/>
    <w:rsid w:val="00011F83"/>
    <w:rsid w:val="000126D7"/>
    <w:rsid w:val="0001330C"/>
    <w:rsid w:val="00027954"/>
    <w:rsid w:val="0003380E"/>
    <w:rsid w:val="00033989"/>
    <w:rsid w:val="00034560"/>
    <w:rsid w:val="00045CCE"/>
    <w:rsid w:val="000529D1"/>
    <w:rsid w:val="00055E7E"/>
    <w:rsid w:val="00056DF4"/>
    <w:rsid w:val="00056EFE"/>
    <w:rsid w:val="000575E0"/>
    <w:rsid w:val="00057D45"/>
    <w:rsid w:val="000600BC"/>
    <w:rsid w:val="00060EA1"/>
    <w:rsid w:val="00067D8E"/>
    <w:rsid w:val="00071550"/>
    <w:rsid w:val="000717F4"/>
    <w:rsid w:val="00072759"/>
    <w:rsid w:val="0007406D"/>
    <w:rsid w:val="000778AD"/>
    <w:rsid w:val="00077A67"/>
    <w:rsid w:val="00082DA2"/>
    <w:rsid w:val="000861BF"/>
    <w:rsid w:val="000868FC"/>
    <w:rsid w:val="000A0C83"/>
    <w:rsid w:val="000B16C9"/>
    <w:rsid w:val="000B32A8"/>
    <w:rsid w:val="000B3FAE"/>
    <w:rsid w:val="000B6982"/>
    <w:rsid w:val="000C4FBE"/>
    <w:rsid w:val="000C73E0"/>
    <w:rsid w:val="000D2FDA"/>
    <w:rsid w:val="000D75B8"/>
    <w:rsid w:val="000E3B3D"/>
    <w:rsid w:val="000E3E5A"/>
    <w:rsid w:val="000E6E8E"/>
    <w:rsid w:val="000F2679"/>
    <w:rsid w:val="000F52B9"/>
    <w:rsid w:val="001042D0"/>
    <w:rsid w:val="001168D9"/>
    <w:rsid w:val="00141BFA"/>
    <w:rsid w:val="00143A8C"/>
    <w:rsid w:val="00145606"/>
    <w:rsid w:val="001543AF"/>
    <w:rsid w:val="0015542C"/>
    <w:rsid w:val="00162214"/>
    <w:rsid w:val="00163C0E"/>
    <w:rsid w:val="00164F46"/>
    <w:rsid w:val="00173C4B"/>
    <w:rsid w:val="00177EB0"/>
    <w:rsid w:val="00180E9A"/>
    <w:rsid w:val="00181861"/>
    <w:rsid w:val="00197D18"/>
    <w:rsid w:val="001A4A15"/>
    <w:rsid w:val="001B2E7A"/>
    <w:rsid w:val="001C04B4"/>
    <w:rsid w:val="001C2E48"/>
    <w:rsid w:val="001C49DC"/>
    <w:rsid w:val="001D042E"/>
    <w:rsid w:val="001D0BB5"/>
    <w:rsid w:val="001D0BF1"/>
    <w:rsid w:val="001D3457"/>
    <w:rsid w:val="001D74A8"/>
    <w:rsid w:val="001E2375"/>
    <w:rsid w:val="001F730F"/>
    <w:rsid w:val="002021D0"/>
    <w:rsid w:val="00225F96"/>
    <w:rsid w:val="0022728C"/>
    <w:rsid w:val="00233951"/>
    <w:rsid w:val="00237606"/>
    <w:rsid w:val="00246FCE"/>
    <w:rsid w:val="00256039"/>
    <w:rsid w:val="00257BB6"/>
    <w:rsid w:val="00264490"/>
    <w:rsid w:val="002645CF"/>
    <w:rsid w:val="00265235"/>
    <w:rsid w:val="002754D8"/>
    <w:rsid w:val="00275E70"/>
    <w:rsid w:val="00281B89"/>
    <w:rsid w:val="002827DC"/>
    <w:rsid w:val="002A457A"/>
    <w:rsid w:val="002A6B68"/>
    <w:rsid w:val="002B1076"/>
    <w:rsid w:val="002B1142"/>
    <w:rsid w:val="002C4DDE"/>
    <w:rsid w:val="002D455C"/>
    <w:rsid w:val="002E5B65"/>
    <w:rsid w:val="002E6F7F"/>
    <w:rsid w:val="002F348B"/>
    <w:rsid w:val="002F351B"/>
    <w:rsid w:val="002F7371"/>
    <w:rsid w:val="003010E6"/>
    <w:rsid w:val="0030119B"/>
    <w:rsid w:val="00303CDA"/>
    <w:rsid w:val="0030508D"/>
    <w:rsid w:val="00307304"/>
    <w:rsid w:val="0031348D"/>
    <w:rsid w:val="00317F60"/>
    <w:rsid w:val="00320512"/>
    <w:rsid w:val="00336DC5"/>
    <w:rsid w:val="00347249"/>
    <w:rsid w:val="00351C20"/>
    <w:rsid w:val="00354BE9"/>
    <w:rsid w:val="00355BBB"/>
    <w:rsid w:val="00363DD9"/>
    <w:rsid w:val="003740B5"/>
    <w:rsid w:val="00381EF2"/>
    <w:rsid w:val="003825BE"/>
    <w:rsid w:val="003830F5"/>
    <w:rsid w:val="00386273"/>
    <w:rsid w:val="003A5D94"/>
    <w:rsid w:val="003B5AF7"/>
    <w:rsid w:val="003B5BAB"/>
    <w:rsid w:val="003D6986"/>
    <w:rsid w:val="00403D9D"/>
    <w:rsid w:val="00403E6C"/>
    <w:rsid w:val="00405579"/>
    <w:rsid w:val="00410114"/>
    <w:rsid w:val="00410F4C"/>
    <w:rsid w:val="004131A1"/>
    <w:rsid w:val="00413B6A"/>
    <w:rsid w:val="00420EBB"/>
    <w:rsid w:val="00431FF0"/>
    <w:rsid w:val="00435E24"/>
    <w:rsid w:val="0043620A"/>
    <w:rsid w:val="00440BF2"/>
    <w:rsid w:val="00441966"/>
    <w:rsid w:val="00442F2F"/>
    <w:rsid w:val="004445CE"/>
    <w:rsid w:val="00450766"/>
    <w:rsid w:val="00453656"/>
    <w:rsid w:val="00454E76"/>
    <w:rsid w:val="00457407"/>
    <w:rsid w:val="00471DEF"/>
    <w:rsid w:val="00472EDF"/>
    <w:rsid w:val="00475314"/>
    <w:rsid w:val="00476C41"/>
    <w:rsid w:val="00477503"/>
    <w:rsid w:val="00480E61"/>
    <w:rsid w:val="00480EAD"/>
    <w:rsid w:val="004832D3"/>
    <w:rsid w:val="00484F8E"/>
    <w:rsid w:val="0049048C"/>
    <w:rsid w:val="00491F6D"/>
    <w:rsid w:val="00497701"/>
    <w:rsid w:val="004A062A"/>
    <w:rsid w:val="004A6B21"/>
    <w:rsid w:val="004B2C78"/>
    <w:rsid w:val="004B52EC"/>
    <w:rsid w:val="004B6574"/>
    <w:rsid w:val="004C45B0"/>
    <w:rsid w:val="004C578D"/>
    <w:rsid w:val="004D115A"/>
    <w:rsid w:val="004D2470"/>
    <w:rsid w:val="004D6613"/>
    <w:rsid w:val="004E288A"/>
    <w:rsid w:val="004E2AD4"/>
    <w:rsid w:val="004E413B"/>
    <w:rsid w:val="004F234B"/>
    <w:rsid w:val="004F43BD"/>
    <w:rsid w:val="00502F31"/>
    <w:rsid w:val="00503112"/>
    <w:rsid w:val="0051466D"/>
    <w:rsid w:val="00517067"/>
    <w:rsid w:val="00517359"/>
    <w:rsid w:val="0052578E"/>
    <w:rsid w:val="005306C4"/>
    <w:rsid w:val="00532A63"/>
    <w:rsid w:val="0053512A"/>
    <w:rsid w:val="00540C97"/>
    <w:rsid w:val="00542F21"/>
    <w:rsid w:val="00546971"/>
    <w:rsid w:val="00547B72"/>
    <w:rsid w:val="00554084"/>
    <w:rsid w:val="00555651"/>
    <w:rsid w:val="0055794F"/>
    <w:rsid w:val="005608E8"/>
    <w:rsid w:val="00564916"/>
    <w:rsid w:val="00576502"/>
    <w:rsid w:val="00577D4A"/>
    <w:rsid w:val="00581F92"/>
    <w:rsid w:val="0058318A"/>
    <w:rsid w:val="00593BC3"/>
    <w:rsid w:val="005948B2"/>
    <w:rsid w:val="005A0B4D"/>
    <w:rsid w:val="005A4022"/>
    <w:rsid w:val="005A4223"/>
    <w:rsid w:val="005A49C3"/>
    <w:rsid w:val="005A52BE"/>
    <w:rsid w:val="005B0343"/>
    <w:rsid w:val="005B061E"/>
    <w:rsid w:val="005B2524"/>
    <w:rsid w:val="005C2641"/>
    <w:rsid w:val="005C74D7"/>
    <w:rsid w:val="005D0405"/>
    <w:rsid w:val="005D226B"/>
    <w:rsid w:val="005D5D10"/>
    <w:rsid w:val="005D66FF"/>
    <w:rsid w:val="005E0DC7"/>
    <w:rsid w:val="005F22E4"/>
    <w:rsid w:val="0061240B"/>
    <w:rsid w:val="00620566"/>
    <w:rsid w:val="00633E45"/>
    <w:rsid w:val="0063556E"/>
    <w:rsid w:val="0064363D"/>
    <w:rsid w:val="00646A50"/>
    <w:rsid w:val="0065051A"/>
    <w:rsid w:val="0065560C"/>
    <w:rsid w:val="00661BEE"/>
    <w:rsid w:val="00662725"/>
    <w:rsid w:val="0066330E"/>
    <w:rsid w:val="0066343D"/>
    <w:rsid w:val="00663994"/>
    <w:rsid w:val="006706F7"/>
    <w:rsid w:val="00674277"/>
    <w:rsid w:val="00676670"/>
    <w:rsid w:val="00682582"/>
    <w:rsid w:val="00682FE5"/>
    <w:rsid w:val="00684B5A"/>
    <w:rsid w:val="0068738B"/>
    <w:rsid w:val="00693605"/>
    <w:rsid w:val="0069584E"/>
    <w:rsid w:val="00695F0D"/>
    <w:rsid w:val="006965F5"/>
    <w:rsid w:val="006A2722"/>
    <w:rsid w:val="006A362B"/>
    <w:rsid w:val="006A3B63"/>
    <w:rsid w:val="006A3EF9"/>
    <w:rsid w:val="006A4364"/>
    <w:rsid w:val="006B39ED"/>
    <w:rsid w:val="006B57CB"/>
    <w:rsid w:val="006B714B"/>
    <w:rsid w:val="006B7288"/>
    <w:rsid w:val="006B7E47"/>
    <w:rsid w:val="006C6FF8"/>
    <w:rsid w:val="006D22CA"/>
    <w:rsid w:val="006D4665"/>
    <w:rsid w:val="006D6D9C"/>
    <w:rsid w:val="006E376A"/>
    <w:rsid w:val="006E37AA"/>
    <w:rsid w:val="00700757"/>
    <w:rsid w:val="00703E57"/>
    <w:rsid w:val="00705F58"/>
    <w:rsid w:val="00707785"/>
    <w:rsid w:val="00707D7E"/>
    <w:rsid w:val="00710102"/>
    <w:rsid w:val="007110F6"/>
    <w:rsid w:val="007116F2"/>
    <w:rsid w:val="00711C25"/>
    <w:rsid w:val="00724DC8"/>
    <w:rsid w:val="00734ADC"/>
    <w:rsid w:val="00740CC2"/>
    <w:rsid w:val="007456D8"/>
    <w:rsid w:val="007474C6"/>
    <w:rsid w:val="007569B2"/>
    <w:rsid w:val="0076413C"/>
    <w:rsid w:val="00764345"/>
    <w:rsid w:val="00764983"/>
    <w:rsid w:val="00767939"/>
    <w:rsid w:val="007713AC"/>
    <w:rsid w:val="00784B1A"/>
    <w:rsid w:val="00795DF8"/>
    <w:rsid w:val="007973F6"/>
    <w:rsid w:val="007A37C2"/>
    <w:rsid w:val="007A4EF3"/>
    <w:rsid w:val="007B4438"/>
    <w:rsid w:val="007C2110"/>
    <w:rsid w:val="007C58D2"/>
    <w:rsid w:val="007C6C5D"/>
    <w:rsid w:val="007D5299"/>
    <w:rsid w:val="007D7F52"/>
    <w:rsid w:val="007E2979"/>
    <w:rsid w:val="007E558E"/>
    <w:rsid w:val="007F2EE7"/>
    <w:rsid w:val="007F7CCD"/>
    <w:rsid w:val="008033C3"/>
    <w:rsid w:val="00806C3F"/>
    <w:rsid w:val="008157F3"/>
    <w:rsid w:val="00821686"/>
    <w:rsid w:val="00821CB1"/>
    <w:rsid w:val="008261B5"/>
    <w:rsid w:val="008268F7"/>
    <w:rsid w:val="00835FB8"/>
    <w:rsid w:val="00847F1C"/>
    <w:rsid w:val="00851559"/>
    <w:rsid w:val="0085265F"/>
    <w:rsid w:val="00857C68"/>
    <w:rsid w:val="008606C4"/>
    <w:rsid w:val="00862BD4"/>
    <w:rsid w:val="008731E4"/>
    <w:rsid w:val="00880E03"/>
    <w:rsid w:val="00880F3C"/>
    <w:rsid w:val="00883465"/>
    <w:rsid w:val="008839F9"/>
    <w:rsid w:val="008868D9"/>
    <w:rsid w:val="008901B8"/>
    <w:rsid w:val="00890FEC"/>
    <w:rsid w:val="00892EEF"/>
    <w:rsid w:val="0089391C"/>
    <w:rsid w:val="008940E2"/>
    <w:rsid w:val="008942F7"/>
    <w:rsid w:val="00895925"/>
    <w:rsid w:val="00896EF1"/>
    <w:rsid w:val="008A1617"/>
    <w:rsid w:val="008A29B6"/>
    <w:rsid w:val="008A358B"/>
    <w:rsid w:val="008A6E48"/>
    <w:rsid w:val="008B037D"/>
    <w:rsid w:val="008C08AB"/>
    <w:rsid w:val="008C64C4"/>
    <w:rsid w:val="008D3A5B"/>
    <w:rsid w:val="008D51B2"/>
    <w:rsid w:val="008D68F5"/>
    <w:rsid w:val="008E2C0B"/>
    <w:rsid w:val="008F255D"/>
    <w:rsid w:val="008F3823"/>
    <w:rsid w:val="008F5878"/>
    <w:rsid w:val="008F70D5"/>
    <w:rsid w:val="009223FB"/>
    <w:rsid w:val="00927B15"/>
    <w:rsid w:val="009303B9"/>
    <w:rsid w:val="00933706"/>
    <w:rsid w:val="00934C12"/>
    <w:rsid w:val="009402E9"/>
    <w:rsid w:val="009417CE"/>
    <w:rsid w:val="00941A99"/>
    <w:rsid w:val="00941F5E"/>
    <w:rsid w:val="009479B3"/>
    <w:rsid w:val="009521C9"/>
    <w:rsid w:val="00954BBA"/>
    <w:rsid w:val="00957030"/>
    <w:rsid w:val="00963C73"/>
    <w:rsid w:val="00971C6E"/>
    <w:rsid w:val="009720A7"/>
    <w:rsid w:val="00975999"/>
    <w:rsid w:val="0099465C"/>
    <w:rsid w:val="00994A15"/>
    <w:rsid w:val="009A77EC"/>
    <w:rsid w:val="009B03F0"/>
    <w:rsid w:val="009C2726"/>
    <w:rsid w:val="009D23C9"/>
    <w:rsid w:val="009D4F9F"/>
    <w:rsid w:val="009F23B3"/>
    <w:rsid w:val="009F2ECE"/>
    <w:rsid w:val="009F2F95"/>
    <w:rsid w:val="009F320F"/>
    <w:rsid w:val="00A015D8"/>
    <w:rsid w:val="00A06A45"/>
    <w:rsid w:val="00A11A35"/>
    <w:rsid w:val="00A12A5C"/>
    <w:rsid w:val="00A12A6F"/>
    <w:rsid w:val="00A13AD8"/>
    <w:rsid w:val="00A17C30"/>
    <w:rsid w:val="00A31B51"/>
    <w:rsid w:val="00A33133"/>
    <w:rsid w:val="00A34118"/>
    <w:rsid w:val="00A35343"/>
    <w:rsid w:val="00A355D8"/>
    <w:rsid w:val="00A36891"/>
    <w:rsid w:val="00A433A6"/>
    <w:rsid w:val="00A47CCE"/>
    <w:rsid w:val="00A717BE"/>
    <w:rsid w:val="00A80D78"/>
    <w:rsid w:val="00A82598"/>
    <w:rsid w:val="00A84055"/>
    <w:rsid w:val="00A8528D"/>
    <w:rsid w:val="00A937B3"/>
    <w:rsid w:val="00AA4258"/>
    <w:rsid w:val="00AD00B2"/>
    <w:rsid w:val="00AD2662"/>
    <w:rsid w:val="00AD44C2"/>
    <w:rsid w:val="00AE0C94"/>
    <w:rsid w:val="00AE15CA"/>
    <w:rsid w:val="00AE3A91"/>
    <w:rsid w:val="00AF0608"/>
    <w:rsid w:val="00AF2504"/>
    <w:rsid w:val="00AF346F"/>
    <w:rsid w:val="00AF43F3"/>
    <w:rsid w:val="00AF4DFE"/>
    <w:rsid w:val="00B07E25"/>
    <w:rsid w:val="00B10194"/>
    <w:rsid w:val="00B16143"/>
    <w:rsid w:val="00B24083"/>
    <w:rsid w:val="00B26153"/>
    <w:rsid w:val="00B327E4"/>
    <w:rsid w:val="00B3494E"/>
    <w:rsid w:val="00B35BEC"/>
    <w:rsid w:val="00B36C05"/>
    <w:rsid w:val="00B44A40"/>
    <w:rsid w:val="00B52A32"/>
    <w:rsid w:val="00B56C87"/>
    <w:rsid w:val="00B57605"/>
    <w:rsid w:val="00B64865"/>
    <w:rsid w:val="00B65BC2"/>
    <w:rsid w:val="00B81359"/>
    <w:rsid w:val="00B817D2"/>
    <w:rsid w:val="00B8364C"/>
    <w:rsid w:val="00B84EED"/>
    <w:rsid w:val="00B95DAD"/>
    <w:rsid w:val="00BA3125"/>
    <w:rsid w:val="00BA59E9"/>
    <w:rsid w:val="00BB0B7B"/>
    <w:rsid w:val="00BB0BA8"/>
    <w:rsid w:val="00BB0CF1"/>
    <w:rsid w:val="00BB2989"/>
    <w:rsid w:val="00BC18DF"/>
    <w:rsid w:val="00BC2937"/>
    <w:rsid w:val="00BD3215"/>
    <w:rsid w:val="00BD5EBC"/>
    <w:rsid w:val="00BE5CCD"/>
    <w:rsid w:val="00BE71F7"/>
    <w:rsid w:val="00BF0B3B"/>
    <w:rsid w:val="00BF4469"/>
    <w:rsid w:val="00C00E24"/>
    <w:rsid w:val="00C0194F"/>
    <w:rsid w:val="00C1206F"/>
    <w:rsid w:val="00C20561"/>
    <w:rsid w:val="00C20C13"/>
    <w:rsid w:val="00C22F8B"/>
    <w:rsid w:val="00C42BF1"/>
    <w:rsid w:val="00C55381"/>
    <w:rsid w:val="00C65565"/>
    <w:rsid w:val="00C70CC0"/>
    <w:rsid w:val="00C71FF8"/>
    <w:rsid w:val="00C73FA2"/>
    <w:rsid w:val="00C80697"/>
    <w:rsid w:val="00C8594E"/>
    <w:rsid w:val="00C86476"/>
    <w:rsid w:val="00C876EC"/>
    <w:rsid w:val="00C87BB7"/>
    <w:rsid w:val="00CA2217"/>
    <w:rsid w:val="00CA3B35"/>
    <w:rsid w:val="00CA4AD3"/>
    <w:rsid w:val="00CA5592"/>
    <w:rsid w:val="00CA6726"/>
    <w:rsid w:val="00CA6AF6"/>
    <w:rsid w:val="00CA7FE9"/>
    <w:rsid w:val="00CB1BF5"/>
    <w:rsid w:val="00CB46C0"/>
    <w:rsid w:val="00CB5310"/>
    <w:rsid w:val="00CD2199"/>
    <w:rsid w:val="00CD366B"/>
    <w:rsid w:val="00CD643F"/>
    <w:rsid w:val="00CD741B"/>
    <w:rsid w:val="00CE0DE4"/>
    <w:rsid w:val="00CF6450"/>
    <w:rsid w:val="00CF715F"/>
    <w:rsid w:val="00CF7B8A"/>
    <w:rsid w:val="00D01AC6"/>
    <w:rsid w:val="00D01C8F"/>
    <w:rsid w:val="00D05C5E"/>
    <w:rsid w:val="00D06117"/>
    <w:rsid w:val="00D06299"/>
    <w:rsid w:val="00D128DF"/>
    <w:rsid w:val="00D151E4"/>
    <w:rsid w:val="00D210EC"/>
    <w:rsid w:val="00D3258C"/>
    <w:rsid w:val="00D33768"/>
    <w:rsid w:val="00D3723F"/>
    <w:rsid w:val="00D37991"/>
    <w:rsid w:val="00D423DE"/>
    <w:rsid w:val="00D42D83"/>
    <w:rsid w:val="00D42FBA"/>
    <w:rsid w:val="00D449B0"/>
    <w:rsid w:val="00D44E7B"/>
    <w:rsid w:val="00D53E7E"/>
    <w:rsid w:val="00D5430C"/>
    <w:rsid w:val="00D54549"/>
    <w:rsid w:val="00D54C90"/>
    <w:rsid w:val="00D624ED"/>
    <w:rsid w:val="00D715B0"/>
    <w:rsid w:val="00D73215"/>
    <w:rsid w:val="00D803C5"/>
    <w:rsid w:val="00D81A4D"/>
    <w:rsid w:val="00D82A08"/>
    <w:rsid w:val="00D84AE8"/>
    <w:rsid w:val="00D871E5"/>
    <w:rsid w:val="00D93C83"/>
    <w:rsid w:val="00D95744"/>
    <w:rsid w:val="00D96DB0"/>
    <w:rsid w:val="00DA0365"/>
    <w:rsid w:val="00DA0B2D"/>
    <w:rsid w:val="00DA0C3D"/>
    <w:rsid w:val="00DA4984"/>
    <w:rsid w:val="00DB0986"/>
    <w:rsid w:val="00DC2F72"/>
    <w:rsid w:val="00DD119C"/>
    <w:rsid w:val="00DD13D4"/>
    <w:rsid w:val="00E11349"/>
    <w:rsid w:val="00E11D1F"/>
    <w:rsid w:val="00E12A56"/>
    <w:rsid w:val="00E12F5D"/>
    <w:rsid w:val="00E13278"/>
    <w:rsid w:val="00E15197"/>
    <w:rsid w:val="00E21852"/>
    <w:rsid w:val="00E259DB"/>
    <w:rsid w:val="00E31F5E"/>
    <w:rsid w:val="00E34490"/>
    <w:rsid w:val="00E371C8"/>
    <w:rsid w:val="00E404E6"/>
    <w:rsid w:val="00E407D7"/>
    <w:rsid w:val="00E416B1"/>
    <w:rsid w:val="00E41CAA"/>
    <w:rsid w:val="00E473EE"/>
    <w:rsid w:val="00E5162B"/>
    <w:rsid w:val="00E6143C"/>
    <w:rsid w:val="00E62D0C"/>
    <w:rsid w:val="00E63403"/>
    <w:rsid w:val="00E706D1"/>
    <w:rsid w:val="00E82782"/>
    <w:rsid w:val="00E872C6"/>
    <w:rsid w:val="00E9369F"/>
    <w:rsid w:val="00E94C1A"/>
    <w:rsid w:val="00EA0916"/>
    <w:rsid w:val="00EB04F1"/>
    <w:rsid w:val="00EB7E9C"/>
    <w:rsid w:val="00EC1A89"/>
    <w:rsid w:val="00EC1AE8"/>
    <w:rsid w:val="00EC1DE8"/>
    <w:rsid w:val="00EC3CC2"/>
    <w:rsid w:val="00EC4F37"/>
    <w:rsid w:val="00ED2E79"/>
    <w:rsid w:val="00ED593F"/>
    <w:rsid w:val="00EE320D"/>
    <w:rsid w:val="00EE60C4"/>
    <w:rsid w:val="00EF1AF1"/>
    <w:rsid w:val="00EF1C01"/>
    <w:rsid w:val="00EF49B6"/>
    <w:rsid w:val="00F03FA0"/>
    <w:rsid w:val="00F058C5"/>
    <w:rsid w:val="00F07F88"/>
    <w:rsid w:val="00F11DAA"/>
    <w:rsid w:val="00F14122"/>
    <w:rsid w:val="00F153FD"/>
    <w:rsid w:val="00F15618"/>
    <w:rsid w:val="00F15C32"/>
    <w:rsid w:val="00F24ED2"/>
    <w:rsid w:val="00F315F8"/>
    <w:rsid w:val="00F41186"/>
    <w:rsid w:val="00F417AC"/>
    <w:rsid w:val="00F4278C"/>
    <w:rsid w:val="00F428A8"/>
    <w:rsid w:val="00F436FA"/>
    <w:rsid w:val="00F50060"/>
    <w:rsid w:val="00F50110"/>
    <w:rsid w:val="00F52043"/>
    <w:rsid w:val="00F537A2"/>
    <w:rsid w:val="00F55522"/>
    <w:rsid w:val="00F56C39"/>
    <w:rsid w:val="00F673B4"/>
    <w:rsid w:val="00F77EDC"/>
    <w:rsid w:val="00F800D1"/>
    <w:rsid w:val="00F9046C"/>
    <w:rsid w:val="00F94903"/>
    <w:rsid w:val="00FB79AE"/>
    <w:rsid w:val="00FC0AEE"/>
    <w:rsid w:val="00FC0B72"/>
    <w:rsid w:val="00FC1F62"/>
    <w:rsid w:val="00FC2BF1"/>
    <w:rsid w:val="00FC5BAA"/>
    <w:rsid w:val="00FC5CC6"/>
    <w:rsid w:val="00FC7403"/>
    <w:rsid w:val="00FC75B4"/>
    <w:rsid w:val="00FC7DAB"/>
    <w:rsid w:val="00FD32C7"/>
    <w:rsid w:val="00FD7AC3"/>
    <w:rsid w:val="00FD7BA0"/>
    <w:rsid w:val="00FF1321"/>
    <w:rsid w:val="00FF1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2103FC"/>
  <w15:docId w15:val="{7FE7F767-FE40-4E62-B049-26BCA9828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7B72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5">
    <w:name w:val="A5"/>
    <w:uiPriority w:val="99"/>
    <w:rsid w:val="00581F92"/>
    <w:rPr>
      <w:rFonts w:cs="Century Gothic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F2EE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64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imollahi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E.nasiri@arums.ac.i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aghizadeh.elmira@gmail.com" TargetMode="External"/><Relationship Id="rId5" Type="http://schemas.openxmlformats.org/officeDocument/2006/relationships/hyperlink" Target="mailto:moeygmr2@yahoo.co.uk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s.sadeghieh@arums.ac.ir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s</dc:creator>
  <cp:lastModifiedBy>karimollahi</cp:lastModifiedBy>
  <cp:revision>2</cp:revision>
  <dcterms:created xsi:type="dcterms:W3CDTF">2021-06-07T03:48:00Z</dcterms:created>
  <dcterms:modified xsi:type="dcterms:W3CDTF">2021-06-07T03:48:00Z</dcterms:modified>
</cp:coreProperties>
</file>